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Marketing Manager Development Program in Chile Santiag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Selection Committee</w:t>
      </w:r>
    </w:p>
    <w:p>
      <w:pPr>
        <w:pStyle w:val="BodyText"/>
      </w:pPr>
      <w:r>
        <w:t xml:space="preserve">Scholarship Foundation for International Business Excellence</w:t>
      </w:r>
    </w:p>
    <w:p>
      <w:pPr>
        <w:pStyle w:val="BodyText"/>
      </w:pPr>
      <w:r>
        <w:t xml:space="preserve">[Foundation Address]</w:t>
      </w:r>
    </w:p>
    <w:bookmarkStart w:id="21" w:name="X18808f8625e15201d8fae7c0f4a49dc365e757a"/>
    <w:p>
      <w:pPr>
        <w:pStyle w:val="Heading2"/>
      </w:pPr>
      <w:r>
        <w:t xml:space="preserve">Subject: Application for Marketing Manager Development Scholarship in Chile Santiago</w:t>
      </w:r>
    </w:p>
    <w:bookmarkEnd w:id="21"/>
    <w:p>
      <w:pPr>
        <w:pStyle w:val="FirstParagraph"/>
      </w:pPr>
      <w:r>
        <w:t xml:space="preserve">Dear Esteemed Selection Committee,</w:t>
      </w:r>
    </w:p>
    <w:p>
      <w:pPr>
        <w:pStyle w:val="BodyText"/>
      </w:pPr>
      <w:r>
        <w:t xml:space="preserve">I am writing this Scholarship Application Letter to express my profound enthusiasm for the International Marketing Leadership Scholarship, specifically designed to cultivate future Marketing Managers in dynamic emerging markets. With over five years of progressive marketing experience across diverse industries and a deep commitment to contributing to Chile's vibrant economic landscape, I have meticulously prepared this application with the singular goal of securing sponsorship for advanced professional development in Chile Santiago. This scholarship represents not merely an educational opportunity, but a strategic catalyst for my career trajectory as an emerging Marketing Manager poised to make meaningful contributions within South America's most influential business hub.</w:t>
      </w:r>
    </w:p>
    <w:p>
      <w:pPr>
        <w:pStyle w:val="BodyText"/>
      </w:pPr>
      <w:r>
        <w:t xml:space="preserve">My professional journey began in corporate marketing roles where I successfully managed digital campaigns that increased client engagement by 47% and drove a 32% revenue uplift for multinational clients across Latin America. However, my ambition extends beyond tactical execution to strategic market leadership—a vision that aligns precisely with the requirements of a Marketing Manager operating within Chile Santiago's sophisticated business ecosystem. What draws me to this specific location is not merely its status as Chile's economic capital, but the unique confluence of cultural richness, entrepreneurial energy, and sustainable development initiatives that define Santiago's marketing landscape. The city’s blend of traditional Andean heritage with cutting-edge business innovation creates an unparalleled environment for developing culturally intelligent marketing strategies that resonate across Latin America.</w:t>
      </w:r>
    </w:p>
    <w:p>
      <w:pPr>
        <w:pStyle w:val="BodyText"/>
      </w:pPr>
      <w:r>
        <w:t xml:space="preserve">Chile Santiago has become a regional benchmark for sustainable business practices and digital transformation—factors I have observed firsthand during my research into the country's market dynamics. The city's strategic position as the gateway to South America, combined with its high concentration of multinational headquarters and innovative startups, offers an ideal laboratory for developing marketing expertise that bridges global standards with local cultural nuances. My academic background in International Marketing (BSc Honors) included a semester studying Latin American consumer behavior patterns, which revealed how Santiago-based companies like Cencosud and BancoEstado pioneer culturally attuned marketing approaches that respect indigenous heritage while embracing digital innovation. This understanding reinforces my conviction that Chile Santiago represents the optimal environment for me to refine my skills as a Marketing Manager who can navigate both global frameworks and local market sensitivities.</w:t>
      </w:r>
    </w:p>
    <w:p>
      <w:pPr>
        <w:pStyle w:val="BodyText"/>
      </w:pPr>
      <w:r>
        <w:t xml:space="preserve">The Scholarship Application Letter I submit today details how this opportunity will transform my professional capacity. The proposed program—offered through the prestigious Santiago International Business School—aligns perfectly with my development needs in three critical areas: advanced data analytics for marketing decision-making, cross-cultural team leadership within multicultural organizations, and sustainable brand strategy development tailored for emerging markets. I have already secured conditional acceptance into their Executive Marketing Management Certification Program, which includes 6 months of immersive fieldwork in Santiago's business district. The scholarship would cover 75% of the program fees ($18,500 USD), enabling me to participate without financial strain while contributing my existing marketing expertise to client projects during the practical phase.</w:t>
      </w:r>
    </w:p>
    <w:p>
      <w:pPr>
        <w:pStyle w:val="BodyText"/>
      </w:pPr>
      <w:r>
        <w:t xml:space="preserve">My commitment to Chile Santiago extends beyond professional development. I have actively engaged with Chilean business communities through virtual networking events hosted by the American Chamber of Commerce in Santiago, where I learned from local marketing leaders about the country's ambitious sustainability goals and digital transformation initiatives. This connection has informed my proposed capstone project for the scholarship program: developing a culturally resonant marketing strategy for Chile's organic food exporters targeting European markets. My approach would integrate traditional Mapuche agricultural knowledge with modern branding techniques—a concept that directly addresses Santiago's growing emphasis on ethically sourced products, as seen in initiatives like the "Chile 2050" sustainability framework.</w:t>
      </w:r>
    </w:p>
    <w:p>
      <w:pPr>
        <w:pStyle w:val="BodyText"/>
      </w:pPr>
      <w:r>
        <w:t xml:space="preserve">What truly distinguishes this opportunity is its alignment with Chile's strategic economic vision. The government's focus on becoming a regional innovation leader in digital commerce and sustainable marketing directly mirrors the curriculum of the Santiago-based program I've selected. As a future Marketing Manager operating within this ecosystem, I will be positioned to contribute to initiatives like Chile's "Digital Strategy for All" while advancing my career through practical application rather than theoretical study alone. My proposed project with local exporters would also create measurable social impact by supporting rural producers in the Maipo Valley, demonstrating how marketing expertise can drive inclusive economic growth—a principle central to Chile Santiago's development ethos.</w:t>
      </w:r>
    </w:p>
    <w:p>
      <w:pPr>
        <w:pStyle w:val="BodyText"/>
      </w:pPr>
      <w:r>
        <w:t xml:space="preserve">I recognize that as a Marketing Manager operating in Chile Santiago, I must embody cultural humility and local market intelligence. My preparation includes completing intermediate Spanish language courses through Instituto Cervantes and studying Chilean consumer psychology under the guidance of Professor María Fernanda Vásquez at Universidad Diego Portales. This foundation allows me to immediately contribute to team dynamics in Santiago's business environment while continuing to develop my linguistic proficiency. The scholarship would also fund a month-long cultural immersion program with local marketing associations, ensuring I understand not just the market but the human elements behind consumer behavior.</w:t>
      </w:r>
    </w:p>
    <w:p>
      <w:pPr>
        <w:pStyle w:val="BodyText"/>
      </w:pPr>
      <w:r>
        <w:t xml:space="preserve">Looking ahead, my professional trajectory as a Marketing Manager in Chile Santiago extends far beyond my personal career goals. I plan to establish a consulting firm focused on culturally intelligent marketing solutions for small-to-medium enterprises seeking to expand internationally from Chile. This venture will directly address the gap in specialized support for local businesses navigating global markets—a need I've identified through conversations with Santiago-based entrepreneurs during my research. The skills gained through this scholarship would enable me to create scalable marketing frameworks that have already been validated by industry partners like Compañía de las Cervezas de Chile, who expressed interest in my proposed sustainable branding initiative.</w:t>
      </w:r>
    </w:p>
    <w:p>
      <w:pPr>
        <w:pStyle w:val="BodyText"/>
      </w:pPr>
      <w:r>
        <w:t xml:space="preserve">In closing, this Scholarship Application Letter represents more than a request for financial support—it is a commitment to becoming a catalyst for marketing excellence in Chile Santiago. I have carefully selected the Santiago-based program not merely because of its academic rigor, but because it offers the unique opportunity to immerse myself in the very ecosystem where I intend to build my career. By investing in my development as a Marketing Manager with deep local understanding and global perspective, this scholarship will create a multiplier effect that benefits Chile's business community, international partners, and ultimately contributes to sustainable economic growth across Latin America.</w:t>
      </w:r>
    </w:p>
    <w:p>
      <w:pPr>
        <w:pStyle w:val="BodyText"/>
      </w:pPr>
      <w:r>
        <w:t xml:space="preserve">Thank you for considering my application. I welcome the opportunity to discuss how my background in international marketing, cultural preparation for Chile Santiago's business environment, and strategic vision align with the goals of this scholarship program. I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in Chile Santiago</dc:title>
  <dc:creator/>
  <dc:language>en</dc:language>
  <cp:keywords/>
  <dcterms:created xsi:type="dcterms:W3CDTF">2026-07-23T11:48:23Z</dcterms:created>
  <dcterms:modified xsi:type="dcterms:W3CDTF">2026-07-23T11:48:23Z</dcterms:modified>
</cp:coreProperties>
</file>

<file path=docProps/custom.xml><?xml version="1.0" encoding="utf-8"?>
<Properties xmlns="http://schemas.openxmlformats.org/officeDocument/2006/custom-properties" xmlns:vt="http://schemas.openxmlformats.org/officeDocument/2006/docPropsVTypes"/>
</file>